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3E5D6" w14:textId="2BA3762A" w:rsidR="004C5FC8" w:rsidRPr="00E51806" w:rsidRDefault="00F6359C" w:rsidP="004C5FC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roject Topic</w:t>
      </w:r>
    </w:p>
    <w:p w14:paraId="1B9EF292" w14:textId="77777777" w:rsidR="00E51806" w:rsidRPr="00E51806" w:rsidRDefault="00E51806" w:rsidP="004C5FC8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5FD82CC2" w14:textId="2163B62E" w:rsidR="004C5FC8" w:rsidRPr="00E51806" w:rsidRDefault="00F6359C" w:rsidP="004C5FC8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28"/>
          <w:szCs w:val="28"/>
        </w:rPr>
        <w:t>Project work</w:t>
      </w:r>
      <w:r w:rsidR="00E51806" w:rsidRPr="00E51806">
        <w:rPr>
          <w:rFonts w:ascii="Times New Roman" w:hAnsi="Times New Roman" w:cs="Times New Roman"/>
          <w:b/>
          <w:sz w:val="28"/>
          <w:szCs w:val="28"/>
        </w:rPr>
        <w:t xml:space="preserve"> synopsis</w:t>
      </w:r>
      <w:r w:rsidR="004C5FC8" w:rsidRPr="00E51806">
        <w:rPr>
          <w:rFonts w:ascii="Times New Roman" w:hAnsi="Times New Roman" w:cs="Times New Roman"/>
          <w:b/>
          <w:sz w:val="28"/>
          <w:szCs w:val="28"/>
        </w:rPr>
        <w:t xml:space="preserve"> submitted in partial fulfilment of the requirements for the award of the Degree of</w:t>
      </w:r>
      <w:r w:rsidR="004C5FC8" w:rsidRPr="00E51806">
        <w:rPr>
          <w:rFonts w:ascii="Times New Roman" w:hAnsi="Times New Roman" w:cs="Times New Roman"/>
          <w:b/>
          <w:sz w:val="36"/>
          <w:szCs w:val="36"/>
        </w:rPr>
        <w:t xml:space="preserve"> </w:t>
      </w:r>
    </w:p>
    <w:p w14:paraId="033A0A1D" w14:textId="77777777" w:rsidR="004C5FC8" w:rsidRPr="00E51806" w:rsidRDefault="004C5FC8" w:rsidP="004C5FC8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51806">
        <w:rPr>
          <w:rFonts w:ascii="Times New Roman" w:hAnsi="Times New Roman" w:cs="Times New Roman"/>
          <w:b/>
          <w:sz w:val="32"/>
          <w:szCs w:val="32"/>
        </w:rPr>
        <w:t xml:space="preserve">MASTER IN BUSINESS ADMINISTRATION </w:t>
      </w:r>
    </w:p>
    <w:p w14:paraId="64A2A2C5" w14:textId="77777777" w:rsidR="004C5FC8" w:rsidRPr="001500F8" w:rsidRDefault="004C5FC8" w:rsidP="004C5FC8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1500F8">
        <w:rPr>
          <w:rFonts w:ascii="Times New Roman" w:hAnsi="Times New Roman" w:cs="Times New Roman"/>
          <w:bCs/>
          <w:sz w:val="24"/>
          <w:szCs w:val="24"/>
        </w:rPr>
        <w:t xml:space="preserve">OF </w:t>
      </w:r>
    </w:p>
    <w:p w14:paraId="4E4B4E2A" w14:textId="7A04C781" w:rsidR="004C5FC8" w:rsidRPr="00E51806" w:rsidRDefault="004C5FC8" w:rsidP="004C5FC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51806">
        <w:rPr>
          <w:rFonts w:ascii="Times New Roman" w:hAnsi="Times New Roman" w:cs="Times New Roman"/>
          <w:b/>
          <w:bCs/>
          <w:sz w:val="28"/>
          <w:szCs w:val="28"/>
        </w:rPr>
        <w:t>BANGALORE UNIVERSITY</w:t>
      </w:r>
    </w:p>
    <w:p w14:paraId="3A026FA2" w14:textId="77777777" w:rsidR="00C533A6" w:rsidRPr="00E51806" w:rsidRDefault="00C533A6" w:rsidP="004C5FC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33A5F3C" w14:textId="566EF6F4" w:rsidR="00C533A6" w:rsidRDefault="00C24892" w:rsidP="004C5FC8">
      <w:pPr>
        <w:jc w:val="center"/>
        <w:rPr>
          <w:rFonts w:ascii="Arial Narrow" w:hAnsi="Arial Narrow" w:cs="Times New Roman"/>
          <w:i/>
          <w:iCs/>
          <w:sz w:val="28"/>
          <w:szCs w:val="28"/>
        </w:rPr>
      </w:pPr>
      <w:r>
        <w:rPr>
          <w:rFonts w:ascii="Arial Narrow" w:hAnsi="Arial Narrow"/>
          <w:noProof/>
          <w:sz w:val="36"/>
          <w:szCs w:val="36"/>
        </w:rPr>
        <w:drawing>
          <wp:inline distT="0" distB="0" distL="0" distR="0" wp14:anchorId="185A575F" wp14:editId="353F3F5F">
            <wp:extent cx="2336800" cy="19050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43C11" w14:textId="77024ADE" w:rsidR="004C5FC8" w:rsidRPr="00E51806" w:rsidRDefault="008F6953" w:rsidP="004C5FC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mitted by</w:t>
      </w:r>
    </w:p>
    <w:p w14:paraId="4D6125A7" w14:textId="330C5FD7" w:rsidR="004C5FC8" w:rsidRPr="00E51806" w:rsidRDefault="008F6953" w:rsidP="004C5FC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udent Name (Capital Letters)</w:t>
      </w:r>
    </w:p>
    <w:p w14:paraId="22EE4A77" w14:textId="77777777" w:rsidR="004C5FC8" w:rsidRPr="00E51806" w:rsidRDefault="00396533" w:rsidP="004C5FC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51806">
        <w:rPr>
          <w:rFonts w:ascii="Times New Roman" w:hAnsi="Times New Roman" w:cs="Times New Roman"/>
          <w:b/>
          <w:bCs/>
          <w:sz w:val="24"/>
          <w:szCs w:val="24"/>
        </w:rPr>
        <w:t>Reg. No</w:t>
      </w:r>
    </w:p>
    <w:p w14:paraId="2AAB860F" w14:textId="77777777" w:rsidR="00C533A6" w:rsidRPr="00E51806" w:rsidRDefault="00C533A6" w:rsidP="00FF57C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4A2F014" w14:textId="77777777" w:rsidR="004C5FC8" w:rsidRPr="00E51806" w:rsidRDefault="004C5FC8" w:rsidP="00FF57C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51806">
        <w:rPr>
          <w:rFonts w:ascii="Times New Roman" w:hAnsi="Times New Roman" w:cs="Times New Roman"/>
          <w:b/>
          <w:bCs/>
          <w:sz w:val="24"/>
          <w:szCs w:val="24"/>
        </w:rPr>
        <w:t>Under the guidance of</w:t>
      </w:r>
    </w:p>
    <w:p w14:paraId="3595E7D9" w14:textId="77777777" w:rsidR="008F6953" w:rsidRPr="00E51806" w:rsidRDefault="00396533" w:rsidP="008F695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51806">
        <w:rPr>
          <w:rFonts w:ascii="Times New Roman" w:hAnsi="Times New Roman" w:cs="Times New Roman"/>
          <w:b/>
          <w:bCs/>
          <w:sz w:val="24"/>
          <w:szCs w:val="24"/>
        </w:rPr>
        <w:t>Name of the Guide</w:t>
      </w:r>
      <w:r w:rsidR="008F6953">
        <w:rPr>
          <w:rFonts w:ascii="Times New Roman" w:hAnsi="Times New Roman" w:cs="Times New Roman"/>
          <w:b/>
          <w:bCs/>
          <w:sz w:val="24"/>
          <w:szCs w:val="24"/>
        </w:rPr>
        <w:t xml:space="preserve"> (Capital Letters)</w:t>
      </w:r>
    </w:p>
    <w:p w14:paraId="0AA85128" w14:textId="21D554B8" w:rsidR="004C5FC8" w:rsidRPr="00E51806" w:rsidRDefault="00396533" w:rsidP="00FF57C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51806">
        <w:rPr>
          <w:rFonts w:ascii="Times New Roman" w:hAnsi="Times New Roman" w:cs="Times New Roman"/>
          <w:b/>
          <w:bCs/>
          <w:sz w:val="24"/>
          <w:szCs w:val="24"/>
        </w:rPr>
        <w:t>Designation of the Guide</w:t>
      </w:r>
    </w:p>
    <w:p w14:paraId="101FE55F" w14:textId="32AF2EC7" w:rsidR="00E51806" w:rsidRDefault="00E51806" w:rsidP="00FF57C9">
      <w:pPr>
        <w:spacing w:after="0" w:line="360" w:lineRule="auto"/>
        <w:jc w:val="center"/>
        <w:rPr>
          <w:rFonts w:ascii="Arial Narrow" w:hAnsi="Arial Narrow" w:cs="Times New Roman"/>
          <w:sz w:val="24"/>
          <w:szCs w:val="24"/>
        </w:rPr>
      </w:pPr>
    </w:p>
    <w:p w14:paraId="05A243CA" w14:textId="77777777" w:rsidR="00E51806" w:rsidRDefault="00E51806" w:rsidP="00FF57C9">
      <w:pPr>
        <w:spacing w:after="0" w:line="360" w:lineRule="auto"/>
        <w:jc w:val="center"/>
        <w:rPr>
          <w:rFonts w:ascii="Arial Narrow" w:hAnsi="Arial Narrow" w:cs="Times New Roman"/>
          <w:sz w:val="24"/>
          <w:szCs w:val="24"/>
        </w:rPr>
      </w:pPr>
    </w:p>
    <w:p w14:paraId="79900369" w14:textId="77777777" w:rsidR="00E51806" w:rsidRPr="001500F8" w:rsidRDefault="00E51806" w:rsidP="00E518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bidi="ar-SA"/>
        </w:rPr>
      </w:pPr>
      <w:r w:rsidRPr="001500F8">
        <w:rPr>
          <w:rFonts w:ascii="Times New Roman" w:hAnsi="Times New Roman" w:cs="Times New Roman"/>
          <w:b/>
          <w:bCs/>
          <w:sz w:val="28"/>
          <w:szCs w:val="28"/>
        </w:rPr>
        <w:t>NSB ACADEMY</w:t>
      </w:r>
    </w:p>
    <w:p w14:paraId="24DFD5BF" w14:textId="77777777" w:rsidR="00E51806" w:rsidRPr="001500F8" w:rsidRDefault="00E51806" w:rsidP="00E518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500F8">
        <w:rPr>
          <w:rFonts w:ascii="Times New Roman" w:hAnsi="Times New Roman" w:cs="Times New Roman"/>
          <w:b/>
          <w:bCs/>
          <w:sz w:val="28"/>
          <w:szCs w:val="28"/>
        </w:rPr>
        <w:t xml:space="preserve">SY. NO.85, SINGENA AGRAHARA, HUSKUR POST, </w:t>
      </w:r>
    </w:p>
    <w:p w14:paraId="3A17CAF1" w14:textId="77777777" w:rsidR="00E51806" w:rsidRPr="001500F8" w:rsidRDefault="00E51806" w:rsidP="00E51806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500F8">
        <w:rPr>
          <w:rFonts w:ascii="Times New Roman" w:hAnsi="Times New Roman" w:cs="Times New Roman"/>
          <w:b/>
          <w:bCs/>
          <w:sz w:val="28"/>
          <w:szCs w:val="28"/>
        </w:rPr>
        <w:t>ANWKAL TALUK, BANGALORE-560099, INDIA</w:t>
      </w:r>
    </w:p>
    <w:p w14:paraId="45E27C4C" w14:textId="387B223D" w:rsidR="004C5FC8" w:rsidRPr="001500F8" w:rsidRDefault="004C5FC8" w:rsidP="00FF57C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500F8">
        <w:rPr>
          <w:rFonts w:ascii="Times New Roman" w:hAnsi="Times New Roman" w:cs="Times New Roman"/>
          <w:b/>
          <w:bCs/>
          <w:sz w:val="32"/>
          <w:szCs w:val="32"/>
        </w:rPr>
        <w:t>Bangalore University</w:t>
      </w:r>
    </w:p>
    <w:p w14:paraId="1CC75657" w14:textId="32A545B3" w:rsidR="004C5FC8" w:rsidRPr="0081105A" w:rsidRDefault="001500F8" w:rsidP="00FF57C9">
      <w:pPr>
        <w:spacing w:after="0" w:line="360" w:lineRule="auto"/>
        <w:jc w:val="center"/>
        <w:rPr>
          <w:sz w:val="28"/>
          <w:szCs w:val="28"/>
        </w:rPr>
      </w:pPr>
      <w:r>
        <w:rPr>
          <w:rFonts w:ascii="Arial Narrow" w:hAnsi="Arial Narrow" w:cs="Times New Roman"/>
          <w:sz w:val="28"/>
          <w:szCs w:val="28"/>
        </w:rPr>
        <w:t>20</w:t>
      </w:r>
      <w:r w:rsidR="006E0313">
        <w:rPr>
          <w:rFonts w:ascii="Arial Narrow" w:hAnsi="Arial Narrow" w:cs="Times New Roman"/>
          <w:sz w:val="28"/>
          <w:szCs w:val="28"/>
        </w:rPr>
        <w:t>20</w:t>
      </w:r>
      <w:r>
        <w:rPr>
          <w:rFonts w:ascii="Arial Narrow" w:hAnsi="Arial Narrow" w:cs="Times New Roman"/>
          <w:sz w:val="28"/>
          <w:szCs w:val="28"/>
        </w:rPr>
        <w:t>-202</w:t>
      </w:r>
      <w:r w:rsidR="006E0313">
        <w:rPr>
          <w:rFonts w:ascii="Arial Narrow" w:hAnsi="Arial Narrow" w:cs="Times New Roman"/>
          <w:sz w:val="28"/>
          <w:szCs w:val="28"/>
        </w:rPr>
        <w:t>2</w:t>
      </w:r>
    </w:p>
    <w:sectPr w:rsidR="004C5FC8" w:rsidRPr="0081105A" w:rsidSect="00C533A6">
      <w:pgSz w:w="11906" w:h="16838"/>
      <w:pgMar w:top="1134" w:right="144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szS2MDY1NTS3NDdX0lEKTi0uzszPAykwrAUArb3kDSwAAAA="/>
  </w:docVars>
  <w:rsids>
    <w:rsidRoot w:val="004C5FC8"/>
    <w:rsid w:val="00092979"/>
    <w:rsid w:val="001500F8"/>
    <w:rsid w:val="00396533"/>
    <w:rsid w:val="004159B9"/>
    <w:rsid w:val="004C5FC8"/>
    <w:rsid w:val="005B601A"/>
    <w:rsid w:val="005E38E6"/>
    <w:rsid w:val="006E0313"/>
    <w:rsid w:val="0081105A"/>
    <w:rsid w:val="008430EF"/>
    <w:rsid w:val="008F6953"/>
    <w:rsid w:val="00AD3C02"/>
    <w:rsid w:val="00B03FB8"/>
    <w:rsid w:val="00BB5C07"/>
    <w:rsid w:val="00C24892"/>
    <w:rsid w:val="00C533A6"/>
    <w:rsid w:val="00E51806"/>
    <w:rsid w:val="00E53485"/>
    <w:rsid w:val="00F6359C"/>
    <w:rsid w:val="00FF5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53E0D"/>
  <w15:chartTrackingRefBased/>
  <w15:docId w15:val="{1E82147C-AB70-4F23-B635-49D62503E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FC8"/>
    <w:pPr>
      <w:spacing w:after="200" w:line="276" w:lineRule="auto"/>
    </w:pPr>
    <w:rPr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5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EZA</dc:creator>
  <cp:keywords/>
  <dc:description/>
  <cp:lastModifiedBy>AZEEZA</cp:lastModifiedBy>
  <cp:revision>4</cp:revision>
  <dcterms:created xsi:type="dcterms:W3CDTF">2021-11-27T06:50:00Z</dcterms:created>
  <dcterms:modified xsi:type="dcterms:W3CDTF">2021-11-27T06:51:00Z</dcterms:modified>
</cp:coreProperties>
</file>